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rimary</w:t>
      </w:r>
      <w:r>
        <w:t xml:space="preserve"> </w:t>
      </w:r>
      <w:r>
        <w:t xml:space="preserve">Teacher</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the Position of Primary Teacher Internship in Myanmar Yangon</w:t>
      </w:r>
    </w:p>
    <w:bookmarkEnd w:id="20"/>
    <w:p>
      <w:pPr>
        <w:pStyle w:val="BodyText"/>
      </w:pPr>
      <w:r>
        <w:t xml:space="preserve">Dear Hiring Committee,</w:t>
      </w:r>
    </w:p>
    <w:p>
      <w:pPr>
        <w:pStyle w:val="BodyText"/>
      </w:pPr>
      <w:r>
        <w:t xml:space="preserve">With profound respect for Myanmar's educational heritage and a deep-seated passion for nurturing young minds, I am writing to express my enthusiastic application for the Primary Teacher Internship position at your esteemed institution in Yangon. As a dedicated education student from Yangon University of Education with extensive field experience in community-based learning environments, I am confident that my skills align precisely with the needs of primary education across Myanmar's vibrant urban landscape. This Internship Application Letter serves as my formal proposal to contribute meaningfully to the foundational learning journey of children in Yangon, where quality primary education remains a cornerstone for national development.</w:t>
      </w:r>
    </w:p>
    <w:bookmarkStart w:id="21" w:name="X05489182e6a863075bca794dd7f706e6824f302"/>
    <w:p>
      <w:pPr>
        <w:pStyle w:val="Heading2"/>
      </w:pPr>
      <w:r>
        <w:t xml:space="preserve">Why I Am Drawn to Primary Education in Myanmar Yangon</w:t>
      </w:r>
    </w:p>
    <w:p>
      <w:pPr>
        <w:pStyle w:val="FirstParagraph"/>
      </w:pPr>
      <w:r>
        <w:t xml:space="preserve">My journey toward becoming a Teacher Primary began during childhood visits to Yangon's bustling neighborhoods, where I observed how community-driven learning transformed informal spaces into classrooms. In the heart of Myanmar Yangon, where children from diverse socioeconomic backgrounds converge—from Sule Pagoda’s shadowed alleys to modern townships like Hlaing Tharyar—I witnessed the transformative power of patient, culturally attuned teaching. This inspired me to pursue formal training in primary pedagogy at Yangon University of Education, where I specialized in Myanmar’s National Curriculum for Grades 1-4. Unlike generic teaching models, our curriculum emphasizes Buddhist values of compassion and respect—principles I now integrate into every lesson plan.</w:t>
      </w:r>
    </w:p>
    <w:p>
      <w:pPr>
        <w:pStyle w:val="BodyText"/>
      </w:pPr>
      <w:r>
        <w:t xml:space="preserve">My academic work has centered on addressing Yangon’s unique educational challenges: overcrowded classrooms, limited resources in peri-urban schools, and the need to bridge rural-urban learning disparities. During my community immersion program at Basic Education High School No. 2 in Khaing Moe Township, I assisted teachers in adapting literacy materials for students with varying Burmese proficiency—a skill critical for Yangon’s multilingual classrooms where Karen, Mon, and Shan children learn alongside Bamar peers. This experience reinforced that effective primary teaching in Myanmar Yangon requires not just academic knowledge but deep cultural humility.</w:t>
      </w:r>
    </w:p>
    <w:bookmarkEnd w:id="21"/>
    <w:bookmarkStart w:id="22" w:name="Xdb34d8c8c0b7a6ca7fb986c5bbcf87fde2f6efa"/>
    <w:p>
      <w:pPr>
        <w:pStyle w:val="Heading2"/>
      </w:pPr>
      <w:r>
        <w:t xml:space="preserve">Relevant Experience and Core Competencies</w:t>
      </w:r>
    </w:p>
    <w:p>
      <w:pPr>
        <w:pStyle w:val="FirstParagraph"/>
      </w:pPr>
      <w:r>
        <w:t xml:space="preserve">Through my supervised fieldwork at Yangon’s public primary schools, I have cultivated practical expertise directly transferable to this internship. At Basic Education High School No. 1 in Insein, I co-designed interactive math activities using locally sourced materials (e.g., rice sacks for counting exercises and bamboo sticks for geometry), reducing worksheet dependency while fostering creativity—a method endorsed by my mentor teacher as highly effective in resource-constrained Yangon settings. My daily responsibilities included:</w:t>
      </w:r>
    </w:p>
    <w:p>
      <w:pPr>
        <w:numPr>
          <w:ilvl w:val="0"/>
          <w:numId w:val="1001"/>
        </w:numPr>
        <w:pStyle w:val="Compact"/>
      </w:pPr>
      <w:r>
        <w:t xml:space="preserve">Developing bilingual (Burmese-English) vocabulary charts for Grade 2 students, supporting linguistic inclusivity across Yangon’s diverse communities</w:t>
      </w:r>
    </w:p>
    <w:p>
      <w:pPr>
        <w:numPr>
          <w:ilvl w:val="0"/>
          <w:numId w:val="1001"/>
        </w:numPr>
        <w:pStyle w:val="Compact"/>
      </w:pPr>
      <w:r>
        <w:t xml:space="preserve">Organizing after-school reading clubs that increased student engagement by 40% in a school serving low-income families near the Kandawgyi Lake area</w:t>
      </w:r>
    </w:p>
    <w:p>
      <w:pPr>
        <w:numPr>
          <w:ilvl w:val="0"/>
          <w:numId w:val="1001"/>
        </w:numPr>
        <w:pStyle w:val="Compact"/>
      </w:pPr>
      <w:r>
        <w:t xml:space="preserve">Assisting with classroom management during Myanmar’s National Day celebrations, where I integrated traditional folktales to teach patriotism and cultural identity</w:t>
      </w:r>
    </w:p>
    <w:p>
      <w:pPr>
        <w:pStyle w:val="FirstParagraph"/>
      </w:pPr>
      <w:r>
        <w:t xml:space="preserve">My academic coursework further strengthened my readiness for this Teacher Primary role. Courses like "Child Psychology in Southeast Asian Contexts" and "Inclusive Education Practices" equipped me to support students with diverse learning needs—critical in Yangon schools where 30% of classrooms include children with disabilities. I also completed a research project analyzing dropout rates among girls in Yangon’s informal settlements, proposing community-led solutions that resonated with local educators.</w:t>
      </w:r>
    </w:p>
    <w:bookmarkEnd w:id="22"/>
    <w:bookmarkStart w:id="23" w:name="X825c7732750472fe228e38bbad4fd69b72f65f1"/>
    <w:p>
      <w:pPr>
        <w:pStyle w:val="Heading2"/>
      </w:pPr>
      <w:r>
        <w:t xml:space="preserve">Alignment with Myanmar’s Educational Vision</w:t>
      </w:r>
    </w:p>
    <w:p>
      <w:pPr>
        <w:pStyle w:val="FirstParagraph"/>
      </w:pPr>
      <w:r>
        <w:t xml:space="preserve">I understand that primary education in Myanmar Yangon operates within a framework prioritizing national unity and holistic development. The Ministry of Education’s "Education for All" initiative emphasizes nurturing character alongside academics—a philosophy I embody through daily classroom interactions. For instance, I introduced mindfulness exercises modeled on Burmese Buddhist traditions (e.g., "breathing circles" during transition times) to help students manage stress in Yangon’s high-pressure urban environment. This approach not only improved focus but also honored cultural values central to Myanmar’s identity.</w:t>
      </w:r>
    </w:p>
    <w:p>
      <w:pPr>
        <w:pStyle w:val="BodyText"/>
      </w:pPr>
      <w:r>
        <w:t xml:space="preserve">My commitment extends beyond the classroom. During my last internship at a Yangon NGO supporting street children, I collaborated with parents on home-based learning kits—a solution that mirrored Myanmar's growing emphasis on parent-teacher partnerships. I recognize that in Yangon, where 65% of families rely on informal employment (per World Bank 2023), educational success requires weaving support into the fabric of daily life.</w:t>
      </w:r>
    </w:p>
    <w:bookmarkEnd w:id="23"/>
    <w:bookmarkStart w:id="24" w:name="why-myanmar-yangon-specifically"/>
    <w:p>
      <w:pPr>
        <w:pStyle w:val="Heading2"/>
      </w:pPr>
      <w:r>
        <w:t xml:space="preserve">Why Myanmar Yangon Specifically?</w:t>
      </w:r>
    </w:p>
    <w:p>
      <w:pPr>
        <w:pStyle w:val="FirstParagraph"/>
      </w:pPr>
      <w:r>
        <w:t xml:space="preserve">Yangon is not merely a location for this internship—it is the living classroom where I aim to grow. As Myanmar’s cultural and economic heart, Yangon presents unique opportunities to observe how urbanization reshapes education: from digital literacy projects in satellite towns like Mingaladon to preserving traditional storytelling in city-center schools. I am particularly eager to learn from teachers at institutions like the Yangon Education Department’s flagship primary school, where innovative programs blend technology with Myanmar’s rich oral traditions.</w:t>
      </w:r>
    </w:p>
    <w:p>
      <w:pPr>
        <w:pStyle w:val="BodyText"/>
      </w:pPr>
      <w:r>
        <w:t xml:space="preserve">My fluency in Burmese (advanced), basic knowledge of Karen and Shan dialects, and familiarity with Yangon’s transport systems (tuk-tuks, buses) ensure I can navigate the city confidently. I have already arranged housing near my intended internship site in Bahan Township to minimize logistical barriers—a practical step reflecting my seriousness about contributing from day one.</w:t>
      </w:r>
    </w:p>
    <w:bookmarkEnd w:id="24"/>
    <w:bookmarkStart w:id="25" w:name="closing-commitment"/>
    <w:p>
      <w:pPr>
        <w:pStyle w:val="Heading2"/>
      </w:pPr>
      <w:r>
        <w:t xml:space="preserve">Closing Commitment</w:t>
      </w:r>
    </w:p>
    <w:p>
      <w:pPr>
        <w:pStyle w:val="FirstParagraph"/>
      </w:pPr>
      <w:r>
        <w:t xml:space="preserve">This Internship Application Letter represents more than a formality; it is a testament to my resolve to serve as a Teacher Primary in Myanmar Yangon. I have spent years studying, observing, and preparing for this moment—not as an outsider bringing "new ideas," but as someone committed to learning from Myanmar’s educational wisdom while offering fresh perspectives within its framework. My goal is not merely to complete an internship but to become a lifelong contributor to Yangon’s children—helping them build the confidence, curiosity, and cultural pride that will shape Myanmar’s future.</w:t>
      </w:r>
    </w:p>
    <w:p>
      <w:pPr>
        <w:pStyle w:val="BodyText"/>
      </w:pPr>
      <w:r>
        <w:t xml:space="preserve">Thank you for considering my application. I welcome the opportunity to discuss how my passion for primary education, combined with my practical experience in Myanmar Yangon’s unique context, aligns with your institution’s mission. I am available for an interview at your earliest convenience and have attached my CV, academic transcripts, and a letter of recommendation from Dr. Aye Thida (Head of Primary Education at Yangon University of Education).</w:t>
      </w:r>
    </w:p>
    <w:p>
      <w:pPr>
        <w:pStyle w:val="BodyText"/>
      </w:pPr>
      <w:r>
        <w:t xml:space="preserve">Respectfully,</w:t>
      </w:r>
    </w:p>
    <w:p>
      <w:pPr>
        <w:pStyle w:val="BodyText"/>
      </w:pPr>
      <w:r>
        <w:t xml:space="preserve">Thiri Aung</w:t>
      </w:r>
    </w:p>
    <w:p>
      <w:pPr>
        <w:pStyle w:val="BodyText"/>
      </w:pPr>
      <w:r>
        <w:t xml:space="preserve">Yangon University of Education, Bachelor of Arts in Primary Education (Expected May 2024)</w:t>
      </w:r>
    </w:p>
    <w:p>
      <w:pPr>
        <w:pStyle w:val="BodyText"/>
      </w:pPr>
      <w:r>
        <w:t xml:space="preserve">Email: thiri.aung@yue.edu.mm | Phone: +95 9 778811335</w:t>
      </w:r>
    </w:p>
    <w:bookmarkEnd w:id="25"/>
    <w:p>
      <w:pPr>
        <w:pStyle w:val="BodyText"/>
      </w:pPr>
      <w:r>
        <w:rPr>
          <w:bCs/>
          <w:b/>
        </w:rPr>
        <w:t xml:space="preserve">Word Count:</w:t>
      </w:r>
      <w:r>
        <w:t xml:space="preserve"> </w:t>
      </w:r>
      <w:r>
        <w:t xml:space="preserve">845 words</w:t>
      </w:r>
    </w:p>
    <w:p>
      <w:pPr>
        <w:pStyle w:val="BodyText"/>
      </w:pPr>
      <w:r>
        <w:rPr>
          <w:bCs/>
          <w:b/>
        </w:rPr>
        <w:t xml:space="preserve">Key Terms Integrated:</w:t>
      </w:r>
    </w:p>
    <w:p>
      <w:pPr>
        <w:numPr>
          <w:ilvl w:val="0"/>
          <w:numId w:val="1002"/>
        </w:numPr>
        <w:pStyle w:val="Compact"/>
      </w:pPr>
      <w:r>
        <w:t xml:space="preserve">"Internship Application Letter" (used in title and closing context)</w:t>
      </w:r>
    </w:p>
    <w:p>
      <w:pPr>
        <w:numPr>
          <w:ilvl w:val="0"/>
          <w:numId w:val="1002"/>
        </w:numPr>
        <w:pStyle w:val="Compact"/>
      </w:pPr>
      <w:r>
        <w:t xml:space="preserve">"Teacher Primary" (used 5 times as specified, including "Teacher Primary role")</w:t>
      </w:r>
    </w:p>
    <w:p>
      <w:pPr>
        <w:numPr>
          <w:ilvl w:val="0"/>
          <w:numId w:val="1002"/>
        </w:numPr>
        <w:pStyle w:val="Compact"/>
      </w:pPr>
      <w:r>
        <w:t xml:space="preserve">"Myanmar Yangon" (used 8 times with contextual releva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rimary Teacher Position</dc:title>
  <dc:creator/>
  <dc:language>en</dc:language>
  <cp:keywords/>
  <dcterms:created xsi:type="dcterms:W3CDTF">2026-07-19T13:51:06Z</dcterms:created>
  <dcterms:modified xsi:type="dcterms:W3CDTF">2026-07-19T13:51:06Z</dcterms:modified>
</cp:coreProperties>
</file>

<file path=docProps/custom.xml><?xml version="1.0" encoding="utf-8"?>
<Properties xmlns="http://schemas.openxmlformats.org/officeDocument/2006/custom-properties" xmlns:vt="http://schemas.openxmlformats.org/officeDocument/2006/docPropsVTypes"/>
</file>